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D87BF" w14:textId="7B6C12B6" w:rsidR="002A290F" w:rsidRPr="002A290F" w:rsidRDefault="00AC734D" w:rsidP="002A290F">
      <w:pPr>
        <w:spacing w:after="120" w:line="360" w:lineRule="auto"/>
        <w:rPr>
          <w:rFonts w:ascii="Verdana" w:hAnsi="Verdana" w:cstheme="minorHAnsi"/>
          <w:b/>
          <w:i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</w:t>
      </w:r>
      <w:r w:rsidR="00A15F49">
        <w:rPr>
          <w:rFonts w:ascii="Verdana" w:hAnsi="Verdana" w:cstheme="minorHAnsi"/>
          <w:b/>
          <w:sz w:val="20"/>
          <w:szCs w:val="20"/>
        </w:rPr>
        <w:t>.</w:t>
      </w:r>
      <w:r w:rsidR="002A290F">
        <w:rPr>
          <w:rFonts w:ascii="Verdana" w:hAnsi="Verdana" w:cstheme="minorHAnsi"/>
          <w:b/>
          <w:sz w:val="20"/>
          <w:szCs w:val="20"/>
        </w:rPr>
        <w:t xml:space="preserve"> </w:t>
      </w:r>
      <w:r w:rsidR="002A290F" w:rsidRPr="002A290F">
        <w:rPr>
          <w:rFonts w:ascii="Verdana" w:hAnsi="Verdana" w:cstheme="minorHAnsi"/>
          <w:b/>
          <w:iCs/>
          <w:sz w:val="20"/>
          <w:szCs w:val="20"/>
        </w:rPr>
        <w:t>CZ-272-</w:t>
      </w:r>
      <w:r w:rsidR="00800B8D">
        <w:rPr>
          <w:rFonts w:ascii="Verdana" w:hAnsi="Verdana" w:cstheme="minorHAnsi"/>
          <w:b/>
          <w:iCs/>
          <w:sz w:val="20"/>
          <w:szCs w:val="20"/>
        </w:rPr>
        <w:t>11</w:t>
      </w:r>
      <w:r w:rsidR="002A290F" w:rsidRPr="002A290F">
        <w:rPr>
          <w:rFonts w:ascii="Verdana" w:hAnsi="Verdana" w:cstheme="minorHAnsi"/>
          <w:b/>
          <w:iCs/>
          <w:sz w:val="20"/>
          <w:szCs w:val="20"/>
        </w:rPr>
        <w:t>/22</w:t>
      </w:r>
    </w:p>
    <w:p w14:paraId="69A4AB12" w14:textId="546D8DE4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7C16C5D4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TYCZY: </w:t>
      </w:r>
      <w:bookmarkStart w:id="0" w:name="_Hlk91589268"/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przetargu nieograniczonego na</w:t>
      </w:r>
      <w:bookmarkStart w:id="1" w:name="_Hlk97713331"/>
      <w:r w:rsidR="00885989" w:rsidRPr="00885989">
        <w:rPr>
          <w:rFonts w:ascii="Verdana" w:hAnsi="Verdana" w:cstheme="minorHAnsi"/>
          <w:b/>
          <w:sz w:val="20"/>
          <w:szCs w:val="20"/>
        </w:rPr>
        <w:t xml:space="preserve"> </w:t>
      </w:r>
      <w:bookmarkEnd w:id="1"/>
      <w:r w:rsid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stawę </w:t>
      </w:r>
      <w:bookmarkStart w:id="2" w:name="_Hlk106086246"/>
      <w:r w:rsidR="00A15F49" w:rsidRP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>urządzeń do Laboratorium Kompleksowych Badań Odpadów i Biomasy</w:t>
      </w:r>
      <w:bookmarkEnd w:id="2"/>
      <w:r w:rsid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OFERTA</w:t>
      </w:r>
    </w:p>
    <w:p w14:paraId="660F4163" w14:textId="2F8071B7" w:rsidR="00AB3E1F" w:rsidRDefault="00AB3E1F" w:rsidP="00E833C5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sz w:val="20"/>
          <w:szCs w:val="20"/>
        </w:rPr>
        <w:t>W postępowaniu o udzielenie zamówienia publicznego prowadzonym przez Zamawiającego na</w:t>
      </w:r>
      <w:r w:rsidRPr="00AB3E1F">
        <w:rPr>
          <w:rFonts w:ascii="Verdana" w:hAnsi="Verdana" w:cstheme="minorHAnsi"/>
          <w:snapToGrid w:val="0"/>
          <w:sz w:val="20"/>
          <w:szCs w:val="20"/>
        </w:rPr>
        <w:t>:</w:t>
      </w:r>
      <w:r w:rsidR="00A15F49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 xml:space="preserve"> </w:t>
      </w:r>
      <w:r w:rsidR="00A15F49" w:rsidRPr="00A15F49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>Dostawa urządzeń do Laboratorium Kompleksowych Badań Odpadów i Biomasy</w:t>
      </w:r>
      <w:r w:rsidRPr="00AB3E1F">
        <w:rPr>
          <w:rFonts w:ascii="Verdana" w:hAnsi="Verdana" w:cstheme="minorHAnsi"/>
          <w:snapToGrid w:val="0"/>
          <w:sz w:val="20"/>
          <w:szCs w:val="20"/>
        </w:rPr>
        <w:t>,</w:t>
      </w:r>
      <w:r w:rsidRPr="00AB3E1F">
        <w:rPr>
          <w:rFonts w:ascii="Verdana" w:hAnsi="Verdana" w:cstheme="minorHAnsi"/>
          <w:sz w:val="20"/>
          <w:szCs w:val="20"/>
        </w:rPr>
        <w:t xml:space="preserve"> </w:t>
      </w:r>
      <w:r w:rsidRPr="00AB3E1F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AB3E1F">
        <w:rPr>
          <w:rFonts w:ascii="Verdana" w:hAnsi="Verdana" w:cstheme="minorHAnsi"/>
          <w:sz w:val="20"/>
          <w:szCs w:val="20"/>
        </w:rPr>
        <w:t>zgodnie z wymaganiami zawartymi w </w:t>
      </w:r>
      <w:r w:rsidR="001C72D3">
        <w:rPr>
          <w:rFonts w:ascii="Verdana" w:hAnsi="Verdana" w:cstheme="minorHAnsi"/>
          <w:sz w:val="20"/>
          <w:szCs w:val="20"/>
        </w:rPr>
        <w:t>SWZ</w:t>
      </w:r>
      <w:r w:rsidRPr="00AB3E1F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zuj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>
        <w:rPr>
          <w:rFonts w:ascii="Verdana" w:hAnsi="Verdana" w:cstheme="minorHAnsi"/>
          <w:sz w:val="20"/>
          <w:szCs w:val="20"/>
        </w:rPr>
        <w:t xml:space="preserve"> dla:</w:t>
      </w:r>
    </w:p>
    <w:p w14:paraId="532BFFAB" w14:textId="10B03DA5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bookmarkStart w:id="3" w:name="_Hlk107224726"/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16F3B">
        <w:rPr>
          <w:rFonts w:ascii="Verdana" w:hAnsi="Verdana" w:cstheme="minorHAnsi"/>
          <w:bCs/>
          <w:iCs/>
          <w:sz w:val="20"/>
          <w:szCs w:val="20"/>
        </w:rPr>
        <w:t>1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Piec muflowy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05AB91C7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9FC335D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B4B545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3F09554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F9DA908" w14:textId="3C60BEC9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FC2354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E6A78DC" w14:textId="4F975C46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B82A17D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042A8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E04F78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C555A9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80AB24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327A16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FA334C4" w14:textId="3D7A3039" w:rsidR="00841CCB" w:rsidRPr="00841CCB" w:rsidRDefault="00841CCB" w:rsidP="00841CCB">
      <w:p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51D2CBE8" w14:textId="125345A3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1EE56DC2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62B06339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3222D239" w14:textId="6EA34F2E" w:rsidR="00F73076" w:rsidRPr="00841CCB" w:rsidRDefault="00F73076" w:rsidP="00841CC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7CE791EC" w14:textId="0A218CE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442730B1" w14:textId="77777777" w:rsidR="00841CCB" w:rsidRDefault="00841CCB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78914054" w14:textId="77777777" w:rsidR="00841CCB" w:rsidRPr="00816F3B" w:rsidRDefault="00841CCB" w:rsidP="00816F3B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CB26D91" w14:textId="73F4E09E" w:rsidR="00841CCB" w:rsidRPr="008F3ED5" w:rsidRDefault="00816F3B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2</w:t>
      </w: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 – </w:t>
      </w:r>
      <w:r w:rsidRPr="00816F3B">
        <w:rPr>
          <w:rFonts w:ascii="Verdana" w:hAnsi="Verdana" w:cstheme="minorHAnsi"/>
          <w:b/>
          <w:bCs/>
          <w:iCs/>
          <w:sz w:val="20"/>
          <w:szCs w:val="20"/>
        </w:rPr>
        <w:t>Analizator CHNS</w:t>
      </w: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099C7251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42208A7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8B2B242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A6D3B50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B891B6A" w14:textId="3DCC9EF7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C2354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5EDA9EC" w14:textId="56B37642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2DFD6B7D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DA4E03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EFB8F5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D97701D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B4CB9A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F375DE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473947D" w14:textId="6E1169D5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3A30FD6" w14:textId="775DCC4D" w:rsidR="00816F3B" w:rsidRPr="00816F3B" w:rsidRDefault="00816F3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61A35A02" w14:textId="77777777" w:rsidR="00816F3B" w:rsidRDefault="00816F3B" w:rsidP="00816F3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52C0F3B0" w14:textId="77777777" w:rsidR="00816F3B" w:rsidRPr="00AB3E1F" w:rsidRDefault="00816F3B" w:rsidP="00816F3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4F519588" w14:textId="77777777" w:rsid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07E26025" w14:textId="77777777" w:rsid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3798D487" w14:textId="711B8A8A" w:rsid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  <w:bookmarkStart w:id="4" w:name="_Hlk107228322"/>
      <w:bookmarkStart w:id="5" w:name="_Hlk107228381"/>
    </w:p>
    <w:p w14:paraId="489ECD30" w14:textId="77777777" w:rsidR="00B668C7" w:rsidRPr="00816F3B" w:rsidRDefault="00B668C7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48016515" w14:textId="5B339996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lastRenderedPageBreak/>
        <w:t xml:space="preserve">Część </w:t>
      </w:r>
      <w:r w:rsidR="00800B8D">
        <w:rPr>
          <w:rFonts w:ascii="Verdana" w:hAnsi="Verdana" w:cstheme="minorHAnsi"/>
          <w:bCs/>
          <w:iCs/>
          <w:sz w:val="20"/>
          <w:szCs w:val="20"/>
        </w:rPr>
        <w:t>3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F738BD" w:rsidRPr="00F738BD">
        <w:rPr>
          <w:rFonts w:ascii="Verdana" w:hAnsi="Verdana"/>
          <w:b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>Analizator TOC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44E353E5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88FBA5B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CED2C32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1C54CC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9208873" w14:textId="0EB531A2" w:rsidR="00841CCB" w:rsidRPr="008F3ED5" w:rsidRDefault="00DC689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689F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01F894E" w14:textId="58E61B61" w:rsidR="00841CCB" w:rsidRPr="008F3ED5" w:rsidRDefault="00DC689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DC689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EDC5D1C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165AD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A8FF51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257AC40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780DA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B1C4EC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8379950" w14:textId="46ECF109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62E1BB8" w14:textId="4E80A49A" w:rsidR="007E3EAD" w:rsidRPr="001C72D3" w:rsidRDefault="007E3EAD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71EA3217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0908ACD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0429AA6D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1FDF8F81" w14:textId="0F328A6D" w:rsidR="00816F3B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20F51EDD" w14:textId="77777777" w:rsidR="00B668C7" w:rsidRPr="00816F3B" w:rsidRDefault="00B668C7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1D93123" w14:textId="0FCC3036" w:rsidR="005949CD" w:rsidRPr="008F3ED5" w:rsidRDefault="00AB6FA1" w:rsidP="005949CD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bookmarkStart w:id="6" w:name="_Hlk107228775"/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00B8D">
        <w:rPr>
          <w:rFonts w:ascii="Verdana" w:hAnsi="Verdana" w:cstheme="minorHAnsi"/>
          <w:bCs/>
          <w:iCs/>
          <w:sz w:val="20"/>
          <w:szCs w:val="20"/>
        </w:rPr>
        <w:t>4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245C6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 xml:space="preserve">Piec </w:t>
      </w:r>
      <w:r w:rsidR="00800B8D">
        <w:rPr>
          <w:rFonts w:ascii="Verdana" w:hAnsi="Verdana" w:cstheme="minorHAnsi"/>
          <w:b/>
          <w:bCs/>
          <w:iCs/>
          <w:sz w:val="20"/>
          <w:szCs w:val="20"/>
        </w:rPr>
        <w:t>komorowy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5949CD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5949CD" w:rsidRPr="008F3ED5" w14:paraId="29B02AD5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43ECC3A" w14:textId="77777777" w:rsidR="005949CD" w:rsidRPr="008F3ED5" w:rsidRDefault="005949CD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bookmarkStart w:id="7" w:name="_Hlk125979491"/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82DB5F9" w14:textId="77777777" w:rsidR="005949CD" w:rsidRPr="008F3ED5" w:rsidRDefault="005949CD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CAAD052" w14:textId="77777777" w:rsidR="005949CD" w:rsidRPr="008F3ED5" w:rsidRDefault="005949CD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006C2D7" w14:textId="2517914A" w:rsidR="005949CD" w:rsidRPr="008F3ED5" w:rsidRDefault="00984AB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984ABB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E6D7F0E" w14:textId="7E61865D" w:rsidR="005949CD" w:rsidRPr="008F3ED5" w:rsidRDefault="00984AB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984ABB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5949CD" w:rsidRPr="008F3ED5" w14:paraId="3399E73A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67F2B0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D62474" w14:textId="77777777" w:rsidR="005949CD" w:rsidRPr="008F3ED5" w:rsidRDefault="005949CD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E4139CC" w14:textId="77777777" w:rsidR="005949CD" w:rsidRPr="008F3ED5" w:rsidRDefault="005949CD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34823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1033876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A6E808D" w14:textId="3248662D" w:rsidR="005949CD" w:rsidRPr="005949CD" w:rsidRDefault="005949CD" w:rsidP="005949C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6807C0D4" w14:textId="12D903AB" w:rsidR="00AB6FA1" w:rsidRPr="001C72D3" w:rsidRDefault="00AB6FA1" w:rsidP="005949C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C7D6959" w14:textId="2A13818C" w:rsidR="00AB6FA1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 w:rsidR="00A15F49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23F3720" w14:textId="582BCEA0" w:rsidR="00AB6FA1" w:rsidRPr="00AB3E1F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 w:rsidR="00A15F49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66933234" w14:textId="77777777" w:rsidR="00816F3B" w:rsidRDefault="00AB6FA1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bookmarkEnd w:id="3"/>
      <w:r w:rsidR="00A15F49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bookmarkEnd w:id="7"/>
    <w:p w14:paraId="754EBF90" w14:textId="1DB45EBB" w:rsidR="00777DC8" w:rsidRDefault="00F72103" w:rsidP="00F738B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  <w:bookmarkEnd w:id="4"/>
      <w:bookmarkEnd w:id="6"/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.</w:t>
      </w:r>
      <w:bookmarkEnd w:id="5"/>
    </w:p>
    <w:p w14:paraId="2BA2FAFC" w14:textId="7E2D90C1" w:rsidR="00104756" w:rsidRDefault="00104756" w:rsidP="00104756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bCs/>
          <w:iCs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t xml:space="preserve">Część 5 - </w:t>
      </w:r>
      <w:r w:rsidRPr="00104756">
        <w:rPr>
          <w:rFonts w:ascii="Verdana" w:hAnsi="Verdana" w:cstheme="minorHAnsi"/>
          <w:b/>
          <w:iCs/>
          <w:sz w:val="20"/>
          <w:szCs w:val="20"/>
        </w:rPr>
        <w:t>Laserowy analizator uziarnienia</w:t>
      </w:r>
      <w:r w:rsidRPr="00104756">
        <w:rPr>
          <w:rFonts w:ascii="Verdana" w:hAnsi="Verdana" w:cstheme="minorHAnsi"/>
          <w:bCs/>
          <w:iCs/>
          <w:sz w:val="20"/>
          <w:szCs w:val="20"/>
        </w:rPr>
        <w:t>,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04756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104756" w:rsidRPr="008F3ED5" w14:paraId="1F11BA77" w14:textId="77777777" w:rsidTr="008E0117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7FDB762" w14:textId="77777777" w:rsidR="00104756" w:rsidRPr="008F3ED5" w:rsidRDefault="00104756" w:rsidP="008E011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B70F4B5" w14:textId="77777777" w:rsidR="00104756" w:rsidRPr="008F3ED5" w:rsidRDefault="00104756" w:rsidP="008E0117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7688FE2" w14:textId="77777777" w:rsidR="00104756" w:rsidRPr="008F3ED5" w:rsidRDefault="00104756" w:rsidP="008E0117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164998F" w14:textId="77777777" w:rsidR="00104756" w:rsidRPr="008F3ED5" w:rsidRDefault="00104756" w:rsidP="008E011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984ABB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63CF3A" w14:textId="77777777" w:rsidR="00104756" w:rsidRPr="008F3ED5" w:rsidRDefault="00104756" w:rsidP="008E0117">
            <w:pPr>
              <w:jc w:val="center"/>
              <w:rPr>
                <w:b/>
                <w:bCs/>
                <w:sz w:val="20"/>
                <w:szCs w:val="20"/>
              </w:rPr>
            </w:pPr>
            <w:r w:rsidRPr="00984ABB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104756" w:rsidRPr="008F3ED5" w14:paraId="572E5CE5" w14:textId="77777777" w:rsidTr="008E0117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B2B45" w14:textId="77777777" w:rsidR="00104756" w:rsidRPr="008F3ED5" w:rsidRDefault="00104756" w:rsidP="008E0117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27A6D8" w14:textId="77777777" w:rsidR="00104756" w:rsidRPr="008F3ED5" w:rsidRDefault="00104756" w:rsidP="008E011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9388FD3" w14:textId="77777777" w:rsidR="00104756" w:rsidRPr="008F3ED5" w:rsidRDefault="00104756" w:rsidP="008E0117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F265F2" w14:textId="77777777" w:rsidR="00104756" w:rsidRPr="008F3ED5" w:rsidRDefault="00104756" w:rsidP="008E01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3DDC03" w14:textId="77777777" w:rsidR="00104756" w:rsidRPr="008F3ED5" w:rsidRDefault="00104756" w:rsidP="008E011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8AE960F" w14:textId="77777777" w:rsidR="00104756" w:rsidRPr="00104756" w:rsidRDefault="00104756" w:rsidP="00104756">
      <w:p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CBF8142" w14:textId="77777777" w:rsidR="00104756" w:rsidRPr="001C72D3" w:rsidRDefault="00104756" w:rsidP="00104756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69CEA993" w14:textId="77777777" w:rsidR="00104756" w:rsidRDefault="00104756" w:rsidP="0010475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384C5C1F" w14:textId="77777777" w:rsidR="00104756" w:rsidRPr="00AB3E1F" w:rsidRDefault="00104756" w:rsidP="0010475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6476E46E" w14:textId="19394014" w:rsidR="00104756" w:rsidRDefault="00104756" w:rsidP="0010475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lastRenderedPageBreak/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.</w:t>
      </w:r>
    </w:p>
    <w:p w14:paraId="35173DAA" w14:textId="77777777" w:rsidR="00104756" w:rsidRPr="00104756" w:rsidRDefault="00104756" w:rsidP="00104756">
      <w:pPr>
        <w:spacing w:before="240" w:after="120" w:line="360" w:lineRule="auto"/>
        <w:jc w:val="both"/>
        <w:rPr>
          <w:rFonts w:ascii="Verdana" w:hAnsi="Verdana" w:cstheme="minorHAnsi"/>
          <w:bCs/>
          <w:iCs/>
          <w:sz w:val="20"/>
          <w:szCs w:val="20"/>
        </w:rPr>
      </w:pPr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3CA2912C" w14:textId="719688DB" w:rsidR="00F05C2C" w:rsidRDefault="00F05C2C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F05C2C">
        <w:rPr>
          <w:rFonts w:ascii="Verdana" w:hAnsi="Verdana"/>
          <w:sz w:val="20"/>
          <w:szCs w:val="20"/>
        </w:rPr>
        <w:t>Oświadczamy, że nie zachodzą / zachodzą</w:t>
      </w:r>
      <w:r>
        <w:rPr>
          <w:rStyle w:val="Odwoanieprzypisudolnego"/>
          <w:rFonts w:ascii="Verdana" w:hAnsi="Verdana"/>
          <w:sz w:val="20"/>
          <w:szCs w:val="20"/>
        </w:rPr>
        <w:footnoteReference w:id="1"/>
      </w:r>
      <w:r w:rsidRPr="00F05C2C">
        <w:rPr>
          <w:rFonts w:ascii="Verdana" w:hAnsi="Verdana"/>
          <w:sz w:val="20"/>
          <w:szCs w:val="20"/>
        </w:rPr>
        <w:t xml:space="preserve"> względem Wykonawcy podstawy do wykluczenia z postępowania określone w rozdziale V ust. 2 pkt. 2-4 SWZ</w:t>
      </w:r>
    </w:p>
    <w:p w14:paraId="6A318AC3" w14:textId="63152112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8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32D3E54B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9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niż bezpośrednio jego dotyczących lub zachodzi wyłączenie stosowania obowiązku informacyjnego, stosownie do art. 13 ust. 4 lub art. 14 ust. 5 rozporządzenia Parlamentu Europejskiego i Rady (UE 2016/679, oświadczenia o powyższej treści </w:t>
      </w:r>
      <w:r w:rsidRPr="00777DC8">
        <w:rPr>
          <w:rFonts w:ascii="Verdana" w:hAnsi="Verdana"/>
          <w:i/>
          <w:iCs/>
          <w:sz w:val="20"/>
          <w:szCs w:val="20"/>
        </w:rPr>
        <w:lastRenderedPageBreak/>
        <w:t>wykonawca nie składa (należy usunąć treść powyższego oświadczenia np. poprzez jego wykreślenie).</w:t>
      </w:r>
    </w:p>
    <w:bookmarkEnd w:id="8"/>
    <w:bookmarkEnd w:id="9"/>
    <w:p w14:paraId="0610391A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Data:………………………………..</w:t>
      </w:r>
    </w:p>
    <w:p w14:paraId="0B532B7B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10B7C0DD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Podpis (elektroniczny podpis kwalifikowany)</w:t>
      </w:r>
    </w:p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4E1CD" w14:textId="77777777" w:rsidR="00B40573" w:rsidRDefault="00B40573" w:rsidP="00E76D7E">
      <w:r>
        <w:separator/>
      </w:r>
    </w:p>
  </w:endnote>
  <w:endnote w:type="continuationSeparator" w:id="0">
    <w:p w14:paraId="6DE232FD" w14:textId="77777777" w:rsidR="00B40573" w:rsidRDefault="00B40573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nivers-PL">
    <w:altName w:val="Courier New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CD1E4" w14:textId="77777777" w:rsidR="00B40573" w:rsidRDefault="00B40573" w:rsidP="00E76D7E">
      <w:r>
        <w:separator/>
      </w:r>
    </w:p>
  </w:footnote>
  <w:footnote w:type="continuationSeparator" w:id="0">
    <w:p w14:paraId="2BE04543" w14:textId="77777777" w:rsidR="00B40573" w:rsidRDefault="00B40573" w:rsidP="00E76D7E">
      <w:r>
        <w:continuationSeparator/>
      </w:r>
    </w:p>
  </w:footnote>
  <w:footnote w:id="1">
    <w:p w14:paraId="144510FE" w14:textId="65686924" w:rsidR="00F05C2C" w:rsidRDefault="00F05C2C">
      <w:pPr>
        <w:pStyle w:val="Tekstprzypisudolnego"/>
      </w:pPr>
      <w:r>
        <w:rPr>
          <w:rStyle w:val="Odwoanieprzypisudolnego"/>
        </w:rPr>
        <w:footnoteRef/>
      </w:r>
      <w:r>
        <w:t xml:space="preserve">niewłaściwie skreślić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45868D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95190079">
    <w:abstractNumId w:val="6"/>
  </w:num>
  <w:num w:numId="2" w16cid:durableId="660045480">
    <w:abstractNumId w:val="8"/>
  </w:num>
  <w:num w:numId="3" w16cid:durableId="929511701">
    <w:abstractNumId w:val="16"/>
  </w:num>
  <w:num w:numId="4" w16cid:durableId="1161239853">
    <w:abstractNumId w:val="15"/>
  </w:num>
  <w:num w:numId="5" w16cid:durableId="1403992369">
    <w:abstractNumId w:val="19"/>
  </w:num>
  <w:num w:numId="6" w16cid:durableId="222453790">
    <w:abstractNumId w:val="12"/>
  </w:num>
  <w:num w:numId="7" w16cid:durableId="662662331">
    <w:abstractNumId w:val="3"/>
  </w:num>
  <w:num w:numId="8" w16cid:durableId="617878682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2610561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0299337">
    <w:abstractNumId w:val="14"/>
  </w:num>
  <w:num w:numId="11" w16cid:durableId="1888905363">
    <w:abstractNumId w:val="13"/>
  </w:num>
  <w:num w:numId="12" w16cid:durableId="1115562745">
    <w:abstractNumId w:val="0"/>
  </w:num>
  <w:num w:numId="13" w16cid:durableId="1039279076">
    <w:abstractNumId w:val="5"/>
  </w:num>
  <w:num w:numId="14" w16cid:durableId="1691565347">
    <w:abstractNumId w:val="18"/>
  </w:num>
  <w:num w:numId="15" w16cid:durableId="838232029">
    <w:abstractNumId w:val="17"/>
  </w:num>
  <w:num w:numId="16" w16cid:durableId="1272856499">
    <w:abstractNumId w:val="2"/>
  </w:num>
  <w:num w:numId="17" w16cid:durableId="1743260920">
    <w:abstractNumId w:val="1"/>
  </w:num>
  <w:num w:numId="18" w16cid:durableId="1529754438">
    <w:abstractNumId w:val="10"/>
  </w:num>
  <w:num w:numId="19" w16cid:durableId="333385769">
    <w:abstractNumId w:val="4"/>
  </w:num>
  <w:num w:numId="20" w16cid:durableId="714081180">
    <w:abstractNumId w:val="9"/>
  </w:num>
  <w:num w:numId="21" w16cid:durableId="2125271605">
    <w:abstractNumId w:val="7"/>
  </w:num>
  <w:num w:numId="22" w16cid:durableId="21902461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61571"/>
    <w:rsid w:val="0008251D"/>
    <w:rsid w:val="000A2EA6"/>
    <w:rsid w:val="000B1A47"/>
    <w:rsid w:val="000C53F5"/>
    <w:rsid w:val="000E2C21"/>
    <w:rsid w:val="000F0974"/>
    <w:rsid w:val="00104756"/>
    <w:rsid w:val="0012459E"/>
    <w:rsid w:val="001321E6"/>
    <w:rsid w:val="00135793"/>
    <w:rsid w:val="00162945"/>
    <w:rsid w:val="0016495E"/>
    <w:rsid w:val="001834DF"/>
    <w:rsid w:val="00196318"/>
    <w:rsid w:val="001A2851"/>
    <w:rsid w:val="001A3889"/>
    <w:rsid w:val="001B297A"/>
    <w:rsid w:val="001C72D3"/>
    <w:rsid w:val="001E7791"/>
    <w:rsid w:val="00204EEE"/>
    <w:rsid w:val="00227213"/>
    <w:rsid w:val="00237BBC"/>
    <w:rsid w:val="002451AB"/>
    <w:rsid w:val="00245C6B"/>
    <w:rsid w:val="0024615D"/>
    <w:rsid w:val="002A290F"/>
    <w:rsid w:val="002A3896"/>
    <w:rsid w:val="002B45BF"/>
    <w:rsid w:val="002B661E"/>
    <w:rsid w:val="002B6642"/>
    <w:rsid w:val="002B7C18"/>
    <w:rsid w:val="002C1FC2"/>
    <w:rsid w:val="002F0D5D"/>
    <w:rsid w:val="002F4FC8"/>
    <w:rsid w:val="002F701F"/>
    <w:rsid w:val="00302298"/>
    <w:rsid w:val="00303A5C"/>
    <w:rsid w:val="00304784"/>
    <w:rsid w:val="00331FEA"/>
    <w:rsid w:val="003344C5"/>
    <w:rsid w:val="003445D8"/>
    <w:rsid w:val="00346DB2"/>
    <w:rsid w:val="00360CFC"/>
    <w:rsid w:val="00361D5B"/>
    <w:rsid w:val="00367099"/>
    <w:rsid w:val="0038345D"/>
    <w:rsid w:val="003841E4"/>
    <w:rsid w:val="003A6D53"/>
    <w:rsid w:val="003D0FA0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46D8"/>
    <w:rsid w:val="00444BC9"/>
    <w:rsid w:val="0044612B"/>
    <w:rsid w:val="004775F6"/>
    <w:rsid w:val="00494AFE"/>
    <w:rsid w:val="004973CE"/>
    <w:rsid w:val="004C73DA"/>
    <w:rsid w:val="004D2FF7"/>
    <w:rsid w:val="004F3819"/>
    <w:rsid w:val="00502D09"/>
    <w:rsid w:val="00587394"/>
    <w:rsid w:val="005949CD"/>
    <w:rsid w:val="005A6F99"/>
    <w:rsid w:val="005B0102"/>
    <w:rsid w:val="005B1CE6"/>
    <w:rsid w:val="005C32B1"/>
    <w:rsid w:val="005F5357"/>
    <w:rsid w:val="0060491C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7E3EAD"/>
    <w:rsid w:val="00800B8D"/>
    <w:rsid w:val="00811117"/>
    <w:rsid w:val="00813751"/>
    <w:rsid w:val="00816F3B"/>
    <w:rsid w:val="00841CCB"/>
    <w:rsid w:val="008570FE"/>
    <w:rsid w:val="00860265"/>
    <w:rsid w:val="008635EC"/>
    <w:rsid w:val="008648CC"/>
    <w:rsid w:val="0087102B"/>
    <w:rsid w:val="00875257"/>
    <w:rsid w:val="00884339"/>
    <w:rsid w:val="00885989"/>
    <w:rsid w:val="008B50E4"/>
    <w:rsid w:val="008C3FB9"/>
    <w:rsid w:val="008E07F2"/>
    <w:rsid w:val="008F3ED5"/>
    <w:rsid w:val="009051DD"/>
    <w:rsid w:val="00926C7C"/>
    <w:rsid w:val="00933BC6"/>
    <w:rsid w:val="00933E49"/>
    <w:rsid w:val="009345C9"/>
    <w:rsid w:val="00966107"/>
    <w:rsid w:val="00984ABB"/>
    <w:rsid w:val="00995CF0"/>
    <w:rsid w:val="009B3B2B"/>
    <w:rsid w:val="009F0D40"/>
    <w:rsid w:val="009F3DC2"/>
    <w:rsid w:val="009F5B99"/>
    <w:rsid w:val="00A0506D"/>
    <w:rsid w:val="00A15F49"/>
    <w:rsid w:val="00A3294B"/>
    <w:rsid w:val="00A329E6"/>
    <w:rsid w:val="00A37C05"/>
    <w:rsid w:val="00A51FAA"/>
    <w:rsid w:val="00A62D09"/>
    <w:rsid w:val="00A962B5"/>
    <w:rsid w:val="00AA054D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0573"/>
    <w:rsid w:val="00B44658"/>
    <w:rsid w:val="00B668C7"/>
    <w:rsid w:val="00B7688A"/>
    <w:rsid w:val="00B91CF7"/>
    <w:rsid w:val="00BC18A3"/>
    <w:rsid w:val="00BE6054"/>
    <w:rsid w:val="00BF3A1A"/>
    <w:rsid w:val="00C052EC"/>
    <w:rsid w:val="00C5087C"/>
    <w:rsid w:val="00C831B4"/>
    <w:rsid w:val="00C95B1A"/>
    <w:rsid w:val="00CB2522"/>
    <w:rsid w:val="00CD45EC"/>
    <w:rsid w:val="00CE455E"/>
    <w:rsid w:val="00D21D9E"/>
    <w:rsid w:val="00D301DE"/>
    <w:rsid w:val="00D37916"/>
    <w:rsid w:val="00D4601B"/>
    <w:rsid w:val="00D652C1"/>
    <w:rsid w:val="00D70191"/>
    <w:rsid w:val="00D7527E"/>
    <w:rsid w:val="00D87E10"/>
    <w:rsid w:val="00DA1292"/>
    <w:rsid w:val="00DC689F"/>
    <w:rsid w:val="00DE2A2B"/>
    <w:rsid w:val="00DF056B"/>
    <w:rsid w:val="00E26496"/>
    <w:rsid w:val="00E30364"/>
    <w:rsid w:val="00E60E78"/>
    <w:rsid w:val="00E661DE"/>
    <w:rsid w:val="00E76D7E"/>
    <w:rsid w:val="00E815E6"/>
    <w:rsid w:val="00E833C5"/>
    <w:rsid w:val="00EA310D"/>
    <w:rsid w:val="00EA3B08"/>
    <w:rsid w:val="00EA52E6"/>
    <w:rsid w:val="00EB1B0A"/>
    <w:rsid w:val="00EB4833"/>
    <w:rsid w:val="00EE455B"/>
    <w:rsid w:val="00F05C2C"/>
    <w:rsid w:val="00F1026C"/>
    <w:rsid w:val="00F25271"/>
    <w:rsid w:val="00F50E0A"/>
    <w:rsid w:val="00F62539"/>
    <w:rsid w:val="00F72103"/>
    <w:rsid w:val="00F73076"/>
    <w:rsid w:val="00F738BD"/>
    <w:rsid w:val="00F76D85"/>
    <w:rsid w:val="00F81BB3"/>
    <w:rsid w:val="00FA4171"/>
    <w:rsid w:val="00FB5ACB"/>
    <w:rsid w:val="00FC2354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47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2E6BB-2320-4F79-8DF3-4F1BF5792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6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2</cp:revision>
  <cp:lastPrinted>2020-07-09T07:46:00Z</cp:lastPrinted>
  <dcterms:created xsi:type="dcterms:W3CDTF">2023-01-30T12:58:00Z</dcterms:created>
  <dcterms:modified xsi:type="dcterms:W3CDTF">2023-01-30T12:58:00Z</dcterms:modified>
</cp:coreProperties>
</file>